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604D4" w14:textId="77777777" w:rsidR="00714AE7" w:rsidRDefault="00000000">
      <w:pPr>
        <w:pStyle w:val="a4"/>
      </w:pPr>
      <w:r>
        <w:t>Отчёт по лабораторной работе №8</w:t>
      </w:r>
    </w:p>
    <w:p w14:paraId="57D3E3A6" w14:textId="77777777" w:rsidR="00714AE7" w:rsidRDefault="00000000">
      <w:pPr>
        <w:pStyle w:val="a5"/>
      </w:pPr>
      <w:r>
        <w:t>Дисциплина: Архитектура компьютера</w:t>
      </w:r>
    </w:p>
    <w:p w14:paraId="76D13EB4" w14:textId="18AE8127" w:rsidR="00714AE7" w:rsidRPr="00E4620F" w:rsidRDefault="00E4620F">
      <w:pPr>
        <w:pStyle w:val="Author"/>
        <w:rPr>
          <w:lang w:val="en-US"/>
        </w:rPr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7176866"/>
        <w:docPartObj>
          <w:docPartGallery w:val="Table of Contents"/>
          <w:docPartUnique/>
        </w:docPartObj>
      </w:sdtPr>
      <w:sdtContent>
        <w:p w14:paraId="545F72B4" w14:textId="77777777" w:rsidR="00714AE7" w:rsidRDefault="00000000">
          <w:pPr>
            <w:pStyle w:val="ae"/>
          </w:pPr>
          <w:r>
            <w:t>Содержание</w:t>
          </w:r>
        </w:p>
        <w:p w14:paraId="6CC05235" w14:textId="77777777" w:rsidR="00E4620F" w:rsidRDefault="0000000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816385" w:history="1">
            <w:r w:rsidR="00E4620F" w:rsidRPr="0077770E">
              <w:rPr>
                <w:rStyle w:val="ad"/>
                <w:noProof/>
              </w:rPr>
              <w:t>1</w:t>
            </w:r>
            <w:r w:rsidR="00E4620F">
              <w:rPr>
                <w:noProof/>
              </w:rPr>
              <w:tab/>
            </w:r>
            <w:r w:rsidR="00E4620F" w:rsidRPr="0077770E">
              <w:rPr>
                <w:rStyle w:val="ad"/>
                <w:noProof/>
              </w:rPr>
              <w:t>Цель работы</w:t>
            </w:r>
            <w:r w:rsidR="00E4620F">
              <w:rPr>
                <w:noProof/>
                <w:webHidden/>
              </w:rPr>
              <w:tab/>
            </w:r>
            <w:r w:rsidR="00E4620F">
              <w:rPr>
                <w:noProof/>
                <w:webHidden/>
              </w:rPr>
              <w:fldChar w:fldCharType="begin"/>
            </w:r>
            <w:r w:rsidR="00E4620F">
              <w:rPr>
                <w:noProof/>
                <w:webHidden/>
              </w:rPr>
              <w:instrText xml:space="preserve"> PAGEREF _Toc183816385 \h </w:instrText>
            </w:r>
            <w:r w:rsidR="00E4620F">
              <w:rPr>
                <w:noProof/>
                <w:webHidden/>
              </w:rPr>
            </w:r>
            <w:r w:rsidR="00E4620F">
              <w:rPr>
                <w:noProof/>
                <w:webHidden/>
              </w:rPr>
              <w:fldChar w:fldCharType="separate"/>
            </w:r>
            <w:r w:rsidR="00E4620F">
              <w:rPr>
                <w:noProof/>
                <w:webHidden/>
              </w:rPr>
              <w:t>1</w:t>
            </w:r>
            <w:r w:rsidR="00E4620F">
              <w:rPr>
                <w:noProof/>
                <w:webHidden/>
              </w:rPr>
              <w:fldChar w:fldCharType="end"/>
            </w:r>
          </w:hyperlink>
        </w:p>
        <w:p w14:paraId="291EADE5" w14:textId="77777777" w:rsidR="00E4620F" w:rsidRDefault="00E4620F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816386" w:history="1">
            <w:r w:rsidRPr="0077770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7770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816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200BC" w14:textId="77777777" w:rsidR="00E4620F" w:rsidRDefault="00E4620F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816387" w:history="1">
            <w:r w:rsidRPr="0077770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777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81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2FE44" w14:textId="77777777" w:rsidR="00E4620F" w:rsidRDefault="00E4620F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816388" w:history="1">
            <w:r w:rsidRPr="0077770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7770E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816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16BF8" w14:textId="77777777" w:rsidR="00E4620F" w:rsidRDefault="00E4620F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816389" w:history="1">
            <w:r w:rsidRPr="0077770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7770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816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7C6EA" w14:textId="77777777" w:rsidR="00E4620F" w:rsidRDefault="00E4620F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816390" w:history="1">
            <w:r w:rsidRPr="0077770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77770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816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6ACDC" w14:textId="77777777" w:rsidR="00714AE7" w:rsidRDefault="00000000">
          <w:r>
            <w:fldChar w:fldCharType="end"/>
          </w:r>
        </w:p>
      </w:sdtContent>
    </w:sdt>
    <w:p w14:paraId="41527A6B" w14:textId="77777777" w:rsidR="00714AE7" w:rsidRDefault="00000000">
      <w:pPr>
        <w:pStyle w:val="1"/>
      </w:pPr>
      <w:bookmarkStart w:id="0" w:name="цель-работы"/>
      <w:bookmarkStart w:id="1" w:name="_Toc183816385"/>
      <w:r>
        <w:rPr>
          <w:rStyle w:val="SectionNumber"/>
        </w:rPr>
        <w:t>1</w:t>
      </w:r>
      <w:r>
        <w:tab/>
        <w:t>Цель работы</w:t>
      </w:r>
      <w:bookmarkEnd w:id="1"/>
    </w:p>
    <w:p w14:paraId="142F3683" w14:textId="77777777" w:rsidR="00714AE7" w:rsidRDefault="00000000">
      <w:pPr>
        <w:pStyle w:val="FirstParagraph"/>
      </w:pPr>
      <w:r>
        <w:t>Цель лабораторной работы – приобретение навыков написания программ с использованием циклов и обработкой аргументов командной строки.</w:t>
      </w:r>
    </w:p>
    <w:p w14:paraId="724AF8AF" w14:textId="77777777" w:rsidR="00714AE7" w:rsidRDefault="00000000">
      <w:pPr>
        <w:pStyle w:val="1"/>
      </w:pPr>
      <w:bookmarkStart w:id="2" w:name="задание"/>
      <w:bookmarkStart w:id="3" w:name="_Toc18381638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1333B26" w14:textId="77777777" w:rsidR="00714AE7" w:rsidRDefault="00000000">
      <w:pPr>
        <w:pStyle w:val="Compact"/>
        <w:numPr>
          <w:ilvl w:val="0"/>
          <w:numId w:val="2"/>
        </w:numPr>
      </w:pPr>
      <w:r>
        <w:t>Реализация циклов в NASM</w:t>
      </w:r>
    </w:p>
    <w:p w14:paraId="6570F818" w14:textId="77777777" w:rsidR="00714AE7" w:rsidRDefault="00000000">
      <w:pPr>
        <w:pStyle w:val="Compact"/>
        <w:numPr>
          <w:ilvl w:val="0"/>
          <w:numId w:val="2"/>
        </w:numPr>
      </w:pPr>
      <w:r>
        <w:t>Обработка аргументов командной строки</w:t>
      </w:r>
    </w:p>
    <w:p w14:paraId="39EAA203" w14:textId="77777777" w:rsidR="00714AE7" w:rsidRDefault="00000000">
      <w:pPr>
        <w:pStyle w:val="1"/>
      </w:pPr>
      <w:bookmarkStart w:id="4" w:name="выполнение-лабораторной-работы"/>
      <w:bookmarkStart w:id="5" w:name="_Toc183816387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79561924" w14:textId="77777777" w:rsidR="00714AE7" w:rsidRDefault="00000000">
      <w:pPr>
        <w:pStyle w:val="FirstParagraph"/>
      </w:pPr>
      <w:r>
        <w:rPr>
          <w:b/>
          <w:bCs/>
        </w:rPr>
        <w:t>1. Реализация циклов в NASM</w:t>
      </w:r>
    </w:p>
    <w:p w14:paraId="770F61ED" w14:textId="77777777" w:rsidR="00714AE7" w:rsidRDefault="00000000">
      <w:pPr>
        <w:pStyle w:val="a0"/>
      </w:pPr>
      <w:r>
        <w:t>Создаю каталог для программам лабораторной работы № 8, перехожу в него и создаю файл lab8-1.asm:</w:t>
      </w:r>
    </w:p>
    <w:p w14:paraId="242CB803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302BC152" wp14:editId="21A75F36">
            <wp:extent cx="3710940" cy="10744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857" cy="107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C08C1" w14:textId="77777777" w:rsidR="00714AE7" w:rsidRDefault="00000000">
      <w:pPr>
        <w:pStyle w:val="ImageCaption"/>
      </w:pPr>
      <w:r>
        <w:t>Рис 1</w:t>
      </w:r>
    </w:p>
    <w:p w14:paraId="1708C0C3" w14:textId="77777777" w:rsidR="00714AE7" w:rsidRDefault="00000000">
      <w:pPr>
        <w:pStyle w:val="a0"/>
      </w:pPr>
      <w:r>
        <w:lastRenderedPageBreak/>
        <w:t>В файле lab8-1.asm вставляю код программы, которая показывает, как инструкция loop использует регистр ecx в качестве счетчика и на каждом шаге уменьшает его значение на единицу:</w:t>
      </w:r>
    </w:p>
    <w:p w14:paraId="45D7BADA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4896089B" wp14:editId="78E5D99B">
            <wp:extent cx="4450080" cy="340169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615" cy="340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81803" w14:textId="77777777" w:rsidR="00714AE7" w:rsidRDefault="00000000">
      <w:pPr>
        <w:pStyle w:val="ImageCaption"/>
      </w:pPr>
      <w:r>
        <w:t>Рис 2</w:t>
      </w:r>
    </w:p>
    <w:p w14:paraId="1D2DE443" w14:textId="77777777" w:rsidR="00714AE7" w:rsidRDefault="00000000">
      <w:pPr>
        <w:pStyle w:val="a0"/>
      </w:pPr>
      <w:r>
        <w:t>Создаю исполняемый файл:</w:t>
      </w:r>
    </w:p>
    <w:p w14:paraId="049AA886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0D136162" wp14:editId="54EA7843">
            <wp:extent cx="4145280" cy="131064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85" cy="131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FD7CC" w14:textId="77777777" w:rsidR="00714AE7" w:rsidRDefault="00000000">
      <w:pPr>
        <w:pStyle w:val="ImageCaption"/>
      </w:pPr>
      <w:r>
        <w:t>Рис 3</w:t>
      </w:r>
    </w:p>
    <w:p w14:paraId="78469302" w14:textId="77777777" w:rsidR="00714AE7" w:rsidRDefault="00000000">
      <w:pPr>
        <w:pStyle w:val="a0"/>
      </w:pPr>
      <w:r>
        <w:t>При запуске, программа выводит значение регистра ecx:</w:t>
      </w:r>
    </w:p>
    <w:p w14:paraId="4682B521" w14:textId="77777777" w:rsidR="00714AE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823FE71" wp14:editId="45D7E9D8">
            <wp:extent cx="3893820" cy="208026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769" cy="208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B8124" w14:textId="77777777" w:rsidR="00714AE7" w:rsidRDefault="00000000">
      <w:pPr>
        <w:pStyle w:val="ImageCaption"/>
      </w:pPr>
      <w:r>
        <w:t>Рис 4</w:t>
      </w:r>
    </w:p>
    <w:p w14:paraId="7A4606DC" w14:textId="77777777" w:rsidR="00714AE7" w:rsidRDefault="00000000">
      <w:pPr>
        <w:pStyle w:val="a0"/>
      </w:pPr>
      <w:r>
        <w:t>Изменяю текст программы, чтобы она показала, что использование регистра ecx в теле цилка loop может привести к некорректной работе программы:</w:t>
      </w:r>
    </w:p>
    <w:p w14:paraId="6B821C62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4D13C8FC" wp14:editId="5C196165">
            <wp:extent cx="4274820" cy="406146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377" cy="406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7BC2E" w14:textId="77777777" w:rsidR="00714AE7" w:rsidRDefault="00000000">
      <w:pPr>
        <w:pStyle w:val="ImageCaption"/>
      </w:pPr>
      <w:r>
        <w:t>Рис 5</w:t>
      </w:r>
    </w:p>
    <w:p w14:paraId="674B3628" w14:textId="77777777" w:rsidR="00714AE7" w:rsidRDefault="00000000">
      <w:pPr>
        <w:pStyle w:val="a0"/>
      </w:pPr>
      <w:r>
        <w:t>Создаю исполняемый файл:</w:t>
      </w:r>
    </w:p>
    <w:p w14:paraId="4B6989B4" w14:textId="77777777" w:rsidR="00714AE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9E53724" wp14:editId="25FE7AF4">
            <wp:extent cx="3413760" cy="112014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934" cy="112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48AD2" w14:textId="77777777" w:rsidR="00714AE7" w:rsidRDefault="00000000">
      <w:pPr>
        <w:pStyle w:val="ImageCaption"/>
      </w:pPr>
      <w:r>
        <w:t>Рис 6</w:t>
      </w:r>
    </w:p>
    <w:p w14:paraId="36DE5841" w14:textId="77777777" w:rsidR="00714AE7" w:rsidRDefault="00000000">
      <w:pPr>
        <w:pStyle w:val="a0"/>
      </w:pPr>
      <w:r>
        <w:t>При запуске, программа выводит бесконечное значение, которое не соответсвует значению N введенному с клавиатуры:</w:t>
      </w:r>
    </w:p>
    <w:p w14:paraId="0AEC97C6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7E8C130C" wp14:editId="265146A7">
            <wp:extent cx="3627120" cy="96012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478" cy="96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73875" w14:textId="77777777" w:rsidR="00714AE7" w:rsidRDefault="00000000">
      <w:pPr>
        <w:pStyle w:val="ImageCaption"/>
      </w:pPr>
      <w:r>
        <w:t>Рис 7</w:t>
      </w:r>
    </w:p>
    <w:p w14:paraId="2B8DBCD1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13FA9694" wp14:editId="075EE988">
            <wp:extent cx="1892300" cy="3748033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374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16F5F" w14:textId="77777777" w:rsidR="00714AE7" w:rsidRDefault="00000000">
      <w:pPr>
        <w:pStyle w:val="ImageCaption"/>
      </w:pPr>
      <w:r>
        <w:t>Рис 8</w:t>
      </w:r>
    </w:p>
    <w:p w14:paraId="216A7A5D" w14:textId="77777777" w:rsidR="00714AE7" w:rsidRDefault="00000000">
      <w:pPr>
        <w:pStyle w:val="a0"/>
      </w:pPr>
      <w:r>
        <w:t>Для использования регистра ecx в цикле и сохранения корректности работы программы можно использовать стек. Изменяю текст программы добавив команды push и pop:</w:t>
      </w:r>
    </w:p>
    <w:p w14:paraId="0CE4F62A" w14:textId="77777777" w:rsidR="00714AE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C23264" wp14:editId="18140DBB">
            <wp:extent cx="3733800" cy="1626432"/>
            <wp:effectExtent l="0" t="0" r="0" b="0"/>
            <wp:docPr id="47" name="Picture" descr="Рис 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45B76" w14:textId="77777777" w:rsidR="00714AE7" w:rsidRDefault="00000000">
      <w:pPr>
        <w:pStyle w:val="ImageCaption"/>
      </w:pPr>
      <w:r>
        <w:t>Рис 9</w:t>
      </w:r>
    </w:p>
    <w:p w14:paraId="75F58C2A" w14:textId="77777777" w:rsidR="00714AE7" w:rsidRDefault="00000000">
      <w:pPr>
        <w:pStyle w:val="a0"/>
      </w:pPr>
      <w:r>
        <w:t>Создаю исполняемый файл:</w:t>
      </w:r>
    </w:p>
    <w:p w14:paraId="680F2057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545F8BE2" wp14:editId="73AB391A">
            <wp:extent cx="3642360" cy="1028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7" cy="102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897D4" w14:textId="77777777" w:rsidR="00714AE7" w:rsidRDefault="00000000">
      <w:pPr>
        <w:pStyle w:val="ImageCaption"/>
      </w:pPr>
      <w:r>
        <w:t>Рис 10</w:t>
      </w:r>
    </w:p>
    <w:p w14:paraId="0CC55AEA" w14:textId="77777777" w:rsidR="00714AE7" w:rsidRDefault="00000000">
      <w:pPr>
        <w:pStyle w:val="a0"/>
      </w:pPr>
      <w:r>
        <w:t>При запуске, программа выводит значение, которое соответсвует значению N введенному с клавиатуры:</w:t>
      </w:r>
    </w:p>
    <w:p w14:paraId="0A3D6DA5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6B188923" wp14:editId="15AD4E77">
            <wp:extent cx="3710940" cy="82296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888" cy="82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413FA" w14:textId="77777777" w:rsidR="00714AE7" w:rsidRDefault="00000000">
      <w:pPr>
        <w:pStyle w:val="ImageCaption"/>
      </w:pPr>
      <w:r>
        <w:t>Рис 11</w:t>
      </w:r>
    </w:p>
    <w:p w14:paraId="3E9F5123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1089DED4" wp14:editId="552DC449">
            <wp:extent cx="3230880" cy="142494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205" cy="142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8742D" w14:textId="77777777" w:rsidR="00714AE7" w:rsidRDefault="00000000">
      <w:pPr>
        <w:pStyle w:val="ImageCaption"/>
      </w:pPr>
      <w:r>
        <w:t>Рис 12</w:t>
      </w:r>
    </w:p>
    <w:p w14:paraId="568D8843" w14:textId="77777777" w:rsidR="00714AE7" w:rsidRDefault="00000000">
      <w:pPr>
        <w:pStyle w:val="a0"/>
      </w:pPr>
      <w:r>
        <w:rPr>
          <w:b/>
          <w:bCs/>
        </w:rPr>
        <w:t>2. Обработка аргументов командной строки</w:t>
      </w:r>
    </w:p>
    <w:p w14:paraId="0EB148BD" w14:textId="77777777" w:rsidR="00714AE7" w:rsidRDefault="00000000">
      <w:pPr>
        <w:pStyle w:val="a0"/>
      </w:pPr>
      <w:r>
        <w:t>Создаю файл lab8-2.asm:</w:t>
      </w:r>
    </w:p>
    <w:p w14:paraId="424023CC" w14:textId="77777777" w:rsidR="00714AE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BC9731B" wp14:editId="50C4FAF0">
            <wp:extent cx="2522220" cy="92964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470" cy="93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A183C" w14:textId="77777777" w:rsidR="00714AE7" w:rsidRDefault="00000000">
      <w:pPr>
        <w:pStyle w:val="ImageCaption"/>
      </w:pPr>
      <w:r>
        <w:t>Рис 13</w:t>
      </w:r>
    </w:p>
    <w:p w14:paraId="65708871" w14:textId="77777777" w:rsidR="00714AE7" w:rsidRDefault="00000000">
      <w:pPr>
        <w:pStyle w:val="a0"/>
      </w:pPr>
      <w:r>
        <w:t>Ввожу в него текст программы, которая выводит на экран аргументы командной строки:</w:t>
      </w:r>
    </w:p>
    <w:p w14:paraId="292F3E4E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2E839E26" wp14:editId="63503F94">
            <wp:extent cx="4206240" cy="313944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610" cy="313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5F55B" w14:textId="77777777" w:rsidR="00714AE7" w:rsidRDefault="00000000">
      <w:pPr>
        <w:pStyle w:val="ImageCaption"/>
      </w:pPr>
      <w:r>
        <w:t>Рис 14</w:t>
      </w:r>
    </w:p>
    <w:p w14:paraId="0C524E52" w14:textId="77777777" w:rsidR="00714AE7" w:rsidRDefault="00000000">
      <w:pPr>
        <w:pStyle w:val="a0"/>
      </w:pPr>
      <w:r>
        <w:t>Создаю исполняемый файл и запускаю его:</w:t>
      </w:r>
    </w:p>
    <w:p w14:paraId="4C936459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41A139B9" wp14:editId="35704C12">
            <wp:extent cx="3307080" cy="210312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403" cy="21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D8BE3" w14:textId="77777777" w:rsidR="00714AE7" w:rsidRDefault="00000000">
      <w:pPr>
        <w:pStyle w:val="ImageCaption"/>
      </w:pPr>
      <w:r>
        <w:t>Рис 15</w:t>
      </w:r>
    </w:p>
    <w:p w14:paraId="646C7055" w14:textId="77777777" w:rsidR="00714AE7" w:rsidRDefault="00000000">
      <w:pPr>
        <w:pStyle w:val="a0"/>
      </w:pPr>
      <w:r>
        <w:lastRenderedPageBreak/>
        <w:t>Создаю файл lab8-3.asm:</w:t>
      </w:r>
    </w:p>
    <w:p w14:paraId="2F1E6A29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1157A7EB" wp14:editId="7F148F9F">
            <wp:extent cx="2636520" cy="57912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467" cy="57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B7558" w14:textId="77777777" w:rsidR="00714AE7" w:rsidRDefault="00000000">
      <w:pPr>
        <w:pStyle w:val="ImageCaption"/>
      </w:pPr>
      <w:r>
        <w:t>Рис 16</w:t>
      </w:r>
    </w:p>
    <w:p w14:paraId="4A3191A0" w14:textId="77777777" w:rsidR="00714AE7" w:rsidRDefault="00000000">
      <w:pPr>
        <w:pStyle w:val="a0"/>
      </w:pPr>
      <w:r>
        <w:t>Ввожу в него текст программы, которая выводит на экран сумму аргументов:</w:t>
      </w:r>
    </w:p>
    <w:p w14:paraId="6AAC8D1A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0631EEB7" wp14:editId="449F89F8">
            <wp:extent cx="3733800" cy="3607230"/>
            <wp:effectExtent l="0" t="0" r="0" b="0"/>
            <wp:docPr id="71" name="Picture" descr="Рис 1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E0073" w14:textId="77777777" w:rsidR="00714AE7" w:rsidRDefault="00000000">
      <w:pPr>
        <w:pStyle w:val="ImageCaption"/>
      </w:pPr>
      <w:r>
        <w:t>Рис 17</w:t>
      </w:r>
    </w:p>
    <w:p w14:paraId="46542C18" w14:textId="77777777" w:rsidR="00714AE7" w:rsidRDefault="00000000">
      <w:pPr>
        <w:pStyle w:val="a0"/>
      </w:pPr>
      <w:r>
        <w:t>Создаю исполняемый файл и запускаю его:</w:t>
      </w:r>
    </w:p>
    <w:p w14:paraId="262C7959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377CBE5E" wp14:editId="6F556660">
            <wp:extent cx="2804160" cy="67818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443" cy="67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82300" w14:textId="77777777" w:rsidR="00714AE7" w:rsidRDefault="00000000">
      <w:pPr>
        <w:pStyle w:val="ImageCaption"/>
      </w:pPr>
      <w:r>
        <w:t>Рис 18</w:t>
      </w:r>
    </w:p>
    <w:p w14:paraId="6BA37E68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5FAF70F1" wp14:editId="067CAA54">
            <wp:extent cx="2727960" cy="61722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899" cy="61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53997" w14:textId="77777777" w:rsidR="00714AE7" w:rsidRDefault="00000000">
      <w:pPr>
        <w:pStyle w:val="ImageCaption"/>
      </w:pPr>
      <w:r>
        <w:t>Рис 19</w:t>
      </w:r>
    </w:p>
    <w:p w14:paraId="66EF3F94" w14:textId="77777777" w:rsidR="00714AE7" w:rsidRDefault="00000000">
      <w:pPr>
        <w:pStyle w:val="a0"/>
      </w:pPr>
      <w:r>
        <w:t>Изменяю текст программы, чтобы она выводила произведение аргументов:</w:t>
      </w:r>
    </w:p>
    <w:p w14:paraId="0366F5FF" w14:textId="77777777" w:rsidR="00714AE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8D5E3CA" wp14:editId="3C13200A">
            <wp:extent cx="4191000" cy="583692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68" cy="58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7FA53" w14:textId="77777777" w:rsidR="00714AE7" w:rsidRDefault="00000000">
      <w:pPr>
        <w:pStyle w:val="ImageCaption"/>
      </w:pPr>
      <w:r>
        <w:t>Рис 20</w:t>
      </w:r>
    </w:p>
    <w:p w14:paraId="074B0EF5" w14:textId="77777777" w:rsidR="00714AE7" w:rsidRDefault="00000000">
      <w:pPr>
        <w:pStyle w:val="a0"/>
      </w:pPr>
      <w:r>
        <w:t>Создаю исполняемый файл и запускаю его:</w:t>
      </w:r>
    </w:p>
    <w:p w14:paraId="65898772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080201E3" wp14:editId="39CC47BD">
            <wp:extent cx="3596640" cy="12954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914" cy="129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E1453" w14:textId="77777777" w:rsidR="00714AE7" w:rsidRDefault="00000000">
      <w:pPr>
        <w:pStyle w:val="ImageCaption"/>
      </w:pPr>
      <w:r>
        <w:t>Рис 21</w:t>
      </w:r>
    </w:p>
    <w:p w14:paraId="64FEB447" w14:textId="77777777" w:rsidR="00714AE7" w:rsidRDefault="00000000">
      <w:pPr>
        <w:pStyle w:val="1"/>
      </w:pPr>
      <w:bookmarkStart w:id="6" w:name="выполнение-самостоятельной-работы"/>
      <w:bookmarkStart w:id="7" w:name="_Toc183816388"/>
      <w:bookmarkEnd w:id="4"/>
      <w:r>
        <w:rPr>
          <w:rStyle w:val="SectionNumber"/>
        </w:rPr>
        <w:lastRenderedPageBreak/>
        <w:t>4</w:t>
      </w:r>
      <w:r>
        <w:tab/>
        <w:t>Выполнение самостоятельной работы</w:t>
      </w:r>
      <w:bookmarkEnd w:id="7"/>
    </w:p>
    <w:p w14:paraId="1A56F8DD" w14:textId="77777777" w:rsidR="00714AE7" w:rsidRDefault="00000000">
      <w:pPr>
        <w:pStyle w:val="FirstParagraph"/>
      </w:pPr>
      <w:r>
        <w:t>Создаю файл task8.asm:</w:t>
      </w:r>
    </w:p>
    <w:p w14:paraId="1595ED6F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6C41A321" wp14:editId="5C1B5A20">
            <wp:extent cx="2484120" cy="64008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292" cy="64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2892D" w14:textId="77777777" w:rsidR="00714AE7" w:rsidRDefault="00000000">
      <w:pPr>
        <w:pStyle w:val="ImageCaption"/>
      </w:pPr>
      <w:r>
        <w:t>Рис 22</w:t>
      </w:r>
    </w:p>
    <w:p w14:paraId="4915529F" w14:textId="77777777" w:rsidR="00714AE7" w:rsidRDefault="00000000">
      <w:pPr>
        <w:pStyle w:val="a0"/>
      </w:pPr>
      <w:r>
        <w:t>В него пишу программу, которая находит сумму значений функции f(x) = 5(2 + x)$ для некоторых значении x (вариант 10):</w:t>
      </w:r>
    </w:p>
    <w:p w14:paraId="520F7E58" w14:textId="77777777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27CD6385" wp14:editId="0D6FA3CF">
            <wp:extent cx="3733800" cy="4626805"/>
            <wp:effectExtent l="0" t="0" r="0" b="0"/>
            <wp:docPr id="90" name="Picture" descr="Рис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ED4FB" w14:textId="77777777" w:rsidR="00714AE7" w:rsidRDefault="00000000">
      <w:pPr>
        <w:pStyle w:val="ImageCaption"/>
      </w:pPr>
      <w:r>
        <w:t>Рис 23</w:t>
      </w:r>
    </w:p>
    <w:p w14:paraId="31ED60F3" w14:textId="77777777" w:rsidR="00714AE7" w:rsidRDefault="00000000">
      <w:pPr>
        <w:pStyle w:val="a0"/>
      </w:pPr>
      <w:r>
        <w:t>Код программы:</w:t>
      </w:r>
    </w:p>
    <w:p w14:paraId="7AAD13DB" w14:textId="77777777" w:rsidR="00714AE7" w:rsidRDefault="00000000">
      <w:pPr>
        <w:pStyle w:val="SourceCode"/>
      </w:pPr>
      <w:r>
        <w:rPr>
          <w:rStyle w:val="VerbatimChar"/>
        </w:rPr>
        <w:t>%include 'in_out.asm'</w:t>
      </w:r>
      <w:r>
        <w:br/>
      </w:r>
      <w:r>
        <w:br/>
      </w:r>
      <w:r>
        <w:rPr>
          <w:rStyle w:val="VerbatimChar"/>
        </w:rPr>
        <w:t>SECTION .data</w:t>
      </w:r>
      <w:r>
        <w:br/>
      </w:r>
      <w:r>
        <w:rPr>
          <w:rStyle w:val="VerbatimChar"/>
        </w:rPr>
        <w:t>msg: DB 'Функция: f(x)=5(2+x)', 0</w:t>
      </w:r>
      <w:r>
        <w:br/>
      </w:r>
      <w:r>
        <w:rPr>
          <w:rStyle w:val="VerbatimChar"/>
        </w:rPr>
        <w:lastRenderedPageBreak/>
        <w:t>Sum: DB 'Результат: ',0</w:t>
      </w:r>
      <w:r>
        <w:br/>
      </w:r>
      <w:r>
        <w:rPr>
          <w:rStyle w:val="VerbatimChar"/>
        </w:rPr>
        <w:t>SECTION .text</w:t>
      </w:r>
      <w:r>
        <w:br/>
      </w:r>
      <w:r>
        <w:rPr>
          <w:rStyle w:val="VerbatimChar"/>
        </w:rPr>
        <w:t>global _start</w:t>
      </w:r>
      <w:r>
        <w:br/>
      </w:r>
      <w:r>
        <w:rPr>
          <w:rStyle w:val="VerbatimChar"/>
        </w:rPr>
        <w:t>_start:</w:t>
      </w:r>
      <w:r>
        <w:br/>
      </w:r>
      <w:r>
        <w:rPr>
          <w:rStyle w:val="VerbatimChar"/>
        </w:rPr>
        <w:t>mov eax, msg</w:t>
      </w:r>
      <w:r>
        <w:br/>
      </w:r>
      <w:r>
        <w:rPr>
          <w:rStyle w:val="VerbatimChar"/>
        </w:rPr>
        <w:t>call sprintLF</w:t>
      </w:r>
      <w:r>
        <w:br/>
      </w:r>
      <w:r>
        <w:br/>
      </w:r>
      <w:r>
        <w:rPr>
          <w:rStyle w:val="VerbatimChar"/>
        </w:rPr>
        <w:t xml:space="preserve">pop ecx         </w:t>
      </w:r>
      <w:r>
        <w:br/>
      </w:r>
      <w:r>
        <w:rPr>
          <w:rStyle w:val="VerbatimChar"/>
        </w:rPr>
        <w:t xml:space="preserve">pop edx        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>mov esi, 0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   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pop eax   </w:t>
      </w:r>
      <w:r>
        <w:br/>
      </w:r>
      <w:r>
        <w:rPr>
          <w:rStyle w:val="VerbatimChar"/>
        </w:rPr>
        <w:t xml:space="preserve">call atoi  </w:t>
      </w:r>
      <w:r>
        <w:br/>
      </w:r>
      <w:r>
        <w:rPr>
          <w:rStyle w:val="VerbatimChar"/>
        </w:rPr>
        <w:t>add eax,2</w:t>
      </w:r>
      <w:r>
        <w:br/>
      </w:r>
      <w:r>
        <w:rPr>
          <w:rStyle w:val="VerbatimChar"/>
        </w:rPr>
        <w:t>mov ebx,5</w:t>
      </w:r>
      <w:r>
        <w:br/>
      </w:r>
      <w:r>
        <w:rPr>
          <w:rStyle w:val="VerbatimChar"/>
        </w:rPr>
        <w:t>mul ebx</w:t>
      </w:r>
      <w:r>
        <w:br/>
      </w:r>
      <w:r>
        <w:rPr>
          <w:rStyle w:val="VerbatimChar"/>
        </w:rPr>
        <w:t>add esi,eax</w:t>
      </w:r>
      <w:r>
        <w:br/>
      </w:r>
      <w:r>
        <w:rPr>
          <w:rStyle w:val="VerbatimChar"/>
        </w:rPr>
        <w:t xml:space="preserve">loop next </w:t>
      </w:r>
      <w:r>
        <w:br/>
      </w:r>
      <w:r>
        <w:br/>
      </w:r>
      <w:r>
        <w:rPr>
          <w:rStyle w:val="VerbatimChar"/>
        </w:rPr>
        <w:t>_end:</w:t>
      </w:r>
      <w:r>
        <w:br/>
      </w:r>
      <w:r>
        <w:br/>
      </w:r>
      <w:r>
        <w:rPr>
          <w:rStyle w:val="VerbatimChar"/>
        </w:rPr>
        <w:t>mov eax,Sum</w:t>
      </w:r>
      <w:r>
        <w:br/>
      </w:r>
      <w:r>
        <w:rPr>
          <w:rStyle w:val="VerbatimChar"/>
        </w:rPr>
        <w:t>call sprint</w:t>
      </w:r>
      <w:r>
        <w:br/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>call iprintL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all quit</w:t>
      </w:r>
    </w:p>
    <w:p w14:paraId="5CDFA0A2" w14:textId="77777777" w:rsidR="00714AE7" w:rsidRDefault="00000000">
      <w:pPr>
        <w:pStyle w:val="FirstParagraph"/>
      </w:pPr>
      <w:r>
        <w:t>Создаю исполняемый файл и запускаю его. Программа выводит сумму f(1)+f(2)+f(1):</w:t>
      </w:r>
    </w:p>
    <w:p w14:paraId="0A224C3C" w14:textId="6BB0108F" w:rsidR="00714AE7" w:rsidRDefault="00000000">
      <w:pPr>
        <w:pStyle w:val="CaptionedFigure"/>
      </w:pPr>
      <w:r>
        <w:rPr>
          <w:noProof/>
        </w:rPr>
        <w:drawing>
          <wp:inline distT="0" distB="0" distL="0" distR="0" wp14:anchorId="0EEC0269" wp14:editId="7C4231F8">
            <wp:extent cx="3642360" cy="115062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345" cy="11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3B17">
        <w:rPr>
          <w:noProof/>
        </w:rPr>
        <w:drawing>
          <wp:inline distT="0" distB="0" distL="0" distR="0" wp14:anchorId="5C782965" wp14:editId="4E96F852">
            <wp:extent cx="3640616" cy="784860"/>
            <wp:effectExtent l="0" t="0" r="0" b="0"/>
            <wp:docPr id="1832293873" name="Рисунок 1" descr="Изображение выглядит как текст, Шрифт, снимок экра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293873" name="Рисунок 1" descr="Изображение выглядит как текст, Шрифт, снимок экрана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671337" cy="7914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3440E" w14:textId="77777777" w:rsidR="00714AE7" w:rsidRDefault="00000000">
      <w:pPr>
        <w:pStyle w:val="ImageCaption"/>
      </w:pPr>
      <w:r>
        <w:t>Рис 24</w:t>
      </w:r>
    </w:p>
    <w:p w14:paraId="23E6B803" w14:textId="77777777" w:rsidR="00714AE7" w:rsidRDefault="00000000">
      <w:pPr>
        <w:pStyle w:val="1"/>
      </w:pPr>
      <w:bookmarkStart w:id="8" w:name="выводы"/>
      <w:bookmarkStart w:id="9" w:name="_Toc183816389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9"/>
    </w:p>
    <w:p w14:paraId="652E0648" w14:textId="77777777" w:rsidR="00714AE7" w:rsidRDefault="00000000">
      <w:pPr>
        <w:pStyle w:val="FirstParagraph"/>
      </w:pPr>
      <w:r>
        <w:t>При выполнение данной работы я освоила использование циклов и обработку аргументов командной строки.</w:t>
      </w:r>
    </w:p>
    <w:p w14:paraId="31B3E507" w14:textId="77777777" w:rsidR="00714AE7" w:rsidRDefault="00000000">
      <w:pPr>
        <w:pStyle w:val="1"/>
      </w:pPr>
      <w:bookmarkStart w:id="10" w:name="список-литературы"/>
      <w:bookmarkStart w:id="11" w:name="_Toc183816390"/>
      <w:bookmarkEnd w:id="8"/>
      <w:r>
        <w:rPr>
          <w:rStyle w:val="SectionNumber"/>
        </w:rPr>
        <w:t>6</w:t>
      </w:r>
      <w:r>
        <w:tab/>
        <w:t>Список литературы</w:t>
      </w:r>
      <w:bookmarkEnd w:id="11"/>
    </w:p>
    <w:p w14:paraId="5D661475" w14:textId="77777777" w:rsidR="00714AE7" w:rsidRDefault="00000000">
      <w:pPr>
        <w:pStyle w:val="FirstParagraph"/>
      </w:pPr>
      <w:hyperlink r:id="rId31">
        <w:r>
          <w:rPr>
            <w:rStyle w:val="ad"/>
          </w:rPr>
          <w:t>Архитектура ЭВМ</w:t>
        </w:r>
      </w:hyperlink>
      <w:bookmarkEnd w:id="10"/>
    </w:p>
    <w:sectPr w:rsidR="00714A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FFA92" w14:textId="77777777" w:rsidR="00317A3B" w:rsidRDefault="00317A3B">
      <w:pPr>
        <w:spacing w:after="0"/>
      </w:pPr>
      <w:r>
        <w:separator/>
      </w:r>
    </w:p>
  </w:endnote>
  <w:endnote w:type="continuationSeparator" w:id="0">
    <w:p w14:paraId="441FE7E2" w14:textId="77777777" w:rsidR="00317A3B" w:rsidRDefault="00317A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606A" w14:textId="77777777" w:rsidR="00317A3B" w:rsidRDefault="00317A3B">
      <w:r>
        <w:separator/>
      </w:r>
    </w:p>
  </w:footnote>
  <w:footnote w:type="continuationSeparator" w:id="0">
    <w:p w14:paraId="24AC02DD" w14:textId="77777777" w:rsidR="00317A3B" w:rsidRDefault="00317A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ECBF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42297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95818940">
    <w:abstractNumId w:val="0"/>
  </w:num>
  <w:num w:numId="2" w16cid:durableId="10388159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4AE7"/>
    <w:rsid w:val="00317A3B"/>
    <w:rsid w:val="00714AE7"/>
    <w:rsid w:val="00C03B17"/>
    <w:rsid w:val="00E462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BB62C"/>
  <w15:docId w15:val="{866781E4-8E43-4A7E-A6C7-2B08154AF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462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кутайпа Милдред</dc:creator>
  <cp:keywords/>
  <cp:lastModifiedBy>Чали Мутале</cp:lastModifiedBy>
  <cp:revision>2</cp:revision>
  <dcterms:created xsi:type="dcterms:W3CDTF">2023-11-30T12:14:00Z</dcterms:created>
  <dcterms:modified xsi:type="dcterms:W3CDTF">2024-11-29T21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